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06E" w:rsidRPr="002A4594" w:rsidRDefault="008C506E" w:rsidP="002A4594">
      <w:pPr>
        <w:pStyle w:val="Heading1"/>
      </w:pPr>
      <w:r w:rsidRPr="002A4594">
        <w:rPr>
          <w:i/>
        </w:rPr>
        <w:t>Health &amp; Physical Assessment in Nursing, 4e</w:t>
      </w:r>
      <w:r w:rsidR="00203450" w:rsidRPr="002A4594">
        <w:t xml:space="preserve"> </w:t>
      </w:r>
      <w:r w:rsidRPr="002A4594">
        <w:t>(Fenske/Watkins/Saunders/</w:t>
      </w:r>
      <w:r w:rsidR="00203450" w:rsidRPr="002A4594">
        <w:t>D</w:t>
      </w:r>
      <w:r w:rsidRPr="002A4594">
        <w:t>'Amico/</w:t>
      </w:r>
      <w:proofErr w:type="spellStart"/>
      <w:r w:rsidRPr="002A4594">
        <w:t>Barbarito</w:t>
      </w:r>
      <w:proofErr w:type="spellEnd"/>
      <w:r w:rsidRPr="002A4594">
        <w:t>)</w:t>
      </w:r>
    </w:p>
    <w:p w:rsidR="008C506E" w:rsidRPr="002A4594" w:rsidRDefault="008C506E" w:rsidP="002A4594">
      <w:pPr>
        <w:pStyle w:val="Heading2"/>
      </w:pPr>
      <w:r w:rsidRPr="002A4594">
        <w:t>Chapter 1   Health Assessment</w:t>
      </w:r>
    </w:p>
    <w:p w:rsidR="008C506E" w:rsidRPr="00EF093E" w:rsidRDefault="008C506E">
      <w:pPr>
        <w:pStyle w:val="NormalText"/>
        <w:rPr>
          <w:rFonts w:ascii="Calibri" w:hAnsi="Calibri" w:cs="Times New Roman"/>
          <w:b/>
          <w:bCs/>
          <w:sz w:val="24"/>
          <w:szCs w:val="24"/>
        </w:rPr>
      </w:pPr>
    </w:p>
    <w:p w:rsidR="008C506E" w:rsidRPr="00B8550D" w:rsidRDefault="008C506E" w:rsidP="00B8550D">
      <w:pPr>
        <w:pStyle w:val="ListNumber"/>
        <w:numPr>
          <w:ilvl w:val="0"/>
          <w:numId w:val="13"/>
        </w:numPr>
      </w:pPr>
      <w:r w:rsidRPr="00B8550D">
        <w:t xml:space="preserve">A client with a self-reported history of type 2 diabetes mellitus and an ulcer wound on the left foot states to the nurse, "I am healthy, </w:t>
      </w:r>
      <w:proofErr w:type="gramStart"/>
      <w:r w:rsidRPr="00B8550D">
        <w:t>I</w:t>
      </w:r>
      <w:proofErr w:type="gramEnd"/>
      <w:r w:rsidRPr="00B8550D">
        <w:t xml:space="preserve"> don't know why I have to be here to get a check-up." Which statement by the nurse is the most appropriat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I feel that you are in denial about your health statu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ell me about your definition of being health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Do you understand what diabetes 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Is there anything else you are not telling m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M</w:t>
      </w:r>
      <w:bookmarkStart w:id="0" w:name="_GoBack"/>
      <w:bookmarkEnd w:id="0"/>
      <w:r w:rsidRPr="00EF093E">
        <w:rPr>
          <w:rFonts w:ascii="Calibri" w:hAnsi="Calibri" w:cs="Times New Roman"/>
          <w:sz w:val="24"/>
          <w:szCs w:val="24"/>
        </w:rPr>
        <w:t>ore</w:t>
      </w:r>
      <w:proofErr w:type="gramEnd"/>
      <w:r w:rsidRPr="00EF093E">
        <w:rPr>
          <w:rFonts w:ascii="Calibri" w:hAnsi="Calibri" w:cs="Times New Roman"/>
          <w:sz w:val="24"/>
          <w:szCs w:val="24"/>
        </w:rPr>
        <w:t xml:space="preserve"> information would be needed before the nurse could attribute the client's viewpoint as denial or lack of knowledg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During the process of gathering the subjective data from the client, the nurse must be attuned to what the patient says, along with the signs, symptoms, behaviors, and cues offered by the patient. This situational awareness and focused data collection will enable the nurse to create a comprehensive database about the pat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s history of type 2 diabetes requires further investigation but the nurse must first ascertain the client's definition of what healthy mea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re is not enough information to determine the client's withholding of information to the nur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nalyz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Illness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Context and Environment: Environmental health; health promotion/disease prevention (e.g., transmission of disease, disease patterns, </w:t>
      </w:r>
      <w:proofErr w:type="gramStart"/>
      <w:r w:rsidRPr="00EF093E">
        <w:rPr>
          <w:rFonts w:ascii="Calibri" w:hAnsi="Calibri" w:cs="Times New Roman"/>
          <w:sz w:val="24"/>
          <w:szCs w:val="24"/>
        </w:rPr>
        <w:t>epidemiological</w:t>
      </w:r>
      <w:proofErr w:type="gramEnd"/>
      <w:r w:rsidRPr="00EF093E">
        <w:rPr>
          <w:rFonts w:ascii="Calibri" w:hAnsi="Calibri" w:cs="Times New Roman"/>
          <w:sz w:val="24"/>
          <w:szCs w:val="24"/>
        </w:rPr>
        <w:t xml:space="preserve"> principles); chronic disease management; healthcare systems; transcultural approaches to health; and family dynamics.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preparing to provide teaching to a client at risk for diabetes. During which time should the nurse recognize is the most effective moment for teach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1. </w:t>
      </w:r>
      <w:proofErr w:type="gramStart"/>
      <w:r w:rsidRPr="00EF093E">
        <w:rPr>
          <w:rFonts w:ascii="Calibri" w:hAnsi="Calibri" w:cs="Times New Roman"/>
          <w:sz w:val="24"/>
          <w:szCs w:val="24"/>
        </w:rPr>
        <w:t>During</w:t>
      </w:r>
      <w:proofErr w:type="gramEnd"/>
      <w:r w:rsidRPr="00EF093E">
        <w:rPr>
          <w:rFonts w:ascii="Calibri" w:hAnsi="Calibri" w:cs="Times New Roman"/>
          <w:b/>
          <w:bCs/>
          <w:sz w:val="24"/>
          <w:szCs w:val="24"/>
        </w:rPr>
        <w:t xml:space="preserve"> </w:t>
      </w:r>
      <w:r w:rsidRPr="00EF093E">
        <w:rPr>
          <w:rFonts w:ascii="Calibri" w:hAnsi="Calibri" w:cs="Times New Roman"/>
          <w:sz w:val="24"/>
          <w:szCs w:val="24"/>
        </w:rPr>
        <w:t>health promo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When the client is ready to lear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3. </w:t>
      </w:r>
      <w:proofErr w:type="gramStart"/>
      <w:r w:rsidRPr="00EF093E">
        <w:rPr>
          <w:rFonts w:ascii="Calibri" w:hAnsi="Calibri" w:cs="Times New Roman"/>
          <w:sz w:val="24"/>
          <w:szCs w:val="24"/>
        </w:rPr>
        <w:t>During</w:t>
      </w:r>
      <w:proofErr w:type="gramEnd"/>
      <w:r w:rsidRPr="00EF093E">
        <w:rPr>
          <w:rFonts w:ascii="Calibri" w:hAnsi="Calibri" w:cs="Times New Roman"/>
          <w:sz w:val="24"/>
          <w:szCs w:val="24"/>
        </w:rPr>
        <w:t xml:space="preserve"> the discussion of</w:t>
      </w:r>
      <w:r w:rsidRPr="00EF093E">
        <w:rPr>
          <w:rFonts w:ascii="Calibri" w:hAnsi="Calibri" w:cs="Times New Roman"/>
          <w:b/>
          <w:bCs/>
          <w:sz w:val="24"/>
          <w:szCs w:val="24"/>
        </w:rPr>
        <w:t xml:space="preserve"> </w:t>
      </w:r>
      <w:r w:rsidRPr="00EF093E">
        <w:rPr>
          <w:rFonts w:ascii="Calibri" w:hAnsi="Calibri" w:cs="Times New Roman"/>
          <w:sz w:val="24"/>
          <w:szCs w:val="24"/>
        </w:rPr>
        <w:t>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When a</w:t>
      </w:r>
      <w:r w:rsidRPr="00EF093E">
        <w:rPr>
          <w:rFonts w:ascii="Calibri" w:hAnsi="Calibri" w:cs="Times New Roman"/>
          <w:b/>
          <w:bCs/>
          <w:sz w:val="24"/>
          <w:szCs w:val="24"/>
        </w:rPr>
        <w:t xml:space="preserve"> </w:t>
      </w:r>
      <w:r w:rsidRPr="00EF093E">
        <w:rPr>
          <w:rFonts w:ascii="Calibri" w:hAnsi="Calibri" w:cs="Times New Roman"/>
          <w:sz w:val="24"/>
          <w:szCs w:val="24"/>
        </w:rPr>
        <w:t>knowledge deficit has been identifi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Health promotion is important; however, if the client is not ready to learn new information, the teaching may be ineffectiv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 client must be ready to learn new information or the teaching may be ineffectiv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Disease prevention is important; however, if the client is not ready to learn new information, the teaching may be ineffectiv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Once the knowledge deficit is identified, it is important that client is ready to learn or the teaching may be ineffectiv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I.B.3. Base individualized care plan on patient values, clinical expertise, and evidence. | AACN Essentials Competencies: IX.7. Provide appropriate patient teaching that reflects developmental stage, age, culture, spirituality, patient preferences, and health literacy considerations to foster patient engagement in their care. | NLN Competencies: Relationship Centered Care: Factors that contribute to or threaten health; communicate information effectively; and listen openly and cooperatively.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1: Distinguish between the various roles of the professional nurse in healthcare.</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conducting a workshop on wellness and health promotion using the initiatives of Healthy People 2020. After the session, which statement by a participant indicates an understanding of the initiativ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It will allow healthcare providers to lobby legislators for more fund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2. "The primary goal of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s to assist healthcare providers in determining risk factors for premature bir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seeks to promote health, prevent illness, disability, and premature dea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initiatives will outline standards of care for providers in managing diseas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Healthcare providers and other persons interested in programs to promote health have found the document to be a useful source of information in their efforts to gain fund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2. The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nitiative is a 10-year strategy intended to promote health, prevent illness, disability, and premature death. The document identifies leading health indicators that reflect public health concerns. Risk factors for premature birth may be part of those health indicators, but the scope of the document covers broad areas of concer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3. The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nitiative is a 10-year strategy intended to promote health, prevent illness, disability, and premature dea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Standards of care in disease management is not a component of the docu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A.1. Integrate understanding of multiple dimensions of patient centered care; patient/family/community preferences and values; coordination and integration of care; information, communication, and education; physical comfort and emotional support; involvement of family and friends; and transition and continuity. | AACN Essentials Competencies: IX.2. Recognize the relationship of genetics and genomics to health, prevention, screening, diagnostics, prognostics, selection of treatment, and monitoring of treatment effectiveness, using a constructed pedigree from collected family history information as well as standardized symbols and terminology. | NLN Competencies: Teamwork: Adapt communication to the team and situation to share information or solicit input and initiate requests for help when appropriate.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6: Describe the concepts of health, wellness, and health disparit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the advanced practice roles in nursing. Which role should the nurse recognize is most likely to provide indirect patient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Nurse Research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Nurse Administrato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Nurse Educato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Nurse Anesthetis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A</w:t>
      </w:r>
      <w:proofErr w:type="gramEnd"/>
      <w:r w:rsidRPr="00EF093E">
        <w:rPr>
          <w:rFonts w:ascii="Calibri" w:hAnsi="Calibri" w:cs="Times New Roman"/>
          <w:sz w:val="24"/>
          <w:szCs w:val="24"/>
        </w:rPr>
        <w:t xml:space="preserve"> nurse researcher may provide direct care through their work in a clinic, hospital, or laboratory focusing on patient care outcomes, administering treatments for clinical trial, or collecting data to help understand population based outcom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nurse administrator does not provide direct patient care but may be utilized for consultation. Other responsibilities vary and could include management of complex patient care areas, staffing, budgets, organizational and staff performance, and ensuring that the goals of the agency are being accomplish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nurse educator is responsible for didactic and clinical teaching, curriculum development, clinical placement, and evaluation of learning. Direct patient care occurs during clinical teach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nurse anesthetist has direct patient care by providing a full range of anesthesia servic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Management of Care; Concepts of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4. Function competently within own scope of practice as a member of the healthcare team. | AACN Essentials Competencies: VI.1. Compare/contrast the roles and perspectives of the nursing profession with other care professionals on the healthcare team (i.e. scope of discipline, education, and licensure requirements). | NLN Competencies: Teamwork: Clarify roles and integrate the contributions of others who play a role in helping the patient/family achieve health goals; function competently within one's own scope of practice as leader or member of the healthcare team; and manage delegation effectively.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1: Explain the roles of the professional nurse in health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1: Distinguish between the various roles of the professional nurse in healthcare.</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conducts a health history while admitting a client to the acute care facility. When collecting primary subjective data, which source should the nurse u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s physical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s self-repor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s healthcare provid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s significant oth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physical assessment will be recorded as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Subjective data are gathered from the interview. The interview includes the health history and focused interview of the patient which is considered primary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s healthcare provider and significant other may contribute in the data collection process. The information obtained from friends and family members is considered subjective. This source of information is termed secondar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s significant other may contribute in the data collection process but that input is classified as secondary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Relationship Centered Care: Communicate effectively with all members of the healthcare team, including the patient and the patient's support network.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2: Explain evidence-based practice and its significance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a client's medical records. Which should the nurse recognize as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 tells the nurse their abdomen hurts on the left side after eat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s abdomen is tender on the left side during palp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AT scan reveals a large mass in the left lower quadrant of the abdome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s hemoglobin is 14.1 gm/</w:t>
      </w:r>
      <w:proofErr w:type="spellStart"/>
      <w:r w:rsidRPr="00EF093E">
        <w:rPr>
          <w:rFonts w:ascii="Calibri" w:hAnsi="Calibri" w:cs="Times New Roman"/>
          <w:sz w:val="24"/>
          <w:szCs w:val="24"/>
        </w:rPr>
        <w:t>dL</w:t>
      </w:r>
      <w:proofErr w:type="spellEnd"/>
      <w:r w:rsidRPr="00EF093E">
        <w:rPr>
          <w:rFonts w:ascii="Calibri" w:hAnsi="Calibri" w:cs="Times New Roman"/>
          <w:sz w:val="24"/>
          <w:szCs w:val="24"/>
        </w:rPr>
        <w: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Subjective reports by the client are those feelings or symptoms that cannot be observed by others. The statement "My abdomen hurts," is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Physical examination findings, radiographic findings, and laboratory analysis reports are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Physical examination findings, radiographic findings, and laboratory analysis reports are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Physical examination findings, radiographic findings, and laboratory analysis reports are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Scree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a client's medical record. Which documented data should the nurse recognize is objectiv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 states, "fell and hurt myself."</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states,</w:t>
      </w:r>
      <w:r w:rsidRPr="00EF093E">
        <w:rPr>
          <w:rFonts w:ascii="Calibri" w:hAnsi="Calibri" w:cs="Times New Roman"/>
          <w:b/>
          <w:bCs/>
          <w:sz w:val="24"/>
          <w:szCs w:val="24"/>
        </w:rPr>
        <w:t xml:space="preserve"> </w:t>
      </w:r>
      <w:r w:rsidRPr="00EF093E">
        <w:rPr>
          <w:rFonts w:ascii="Calibri" w:hAnsi="Calibri" w:cs="Times New Roman"/>
          <w:sz w:val="24"/>
          <w:szCs w:val="24"/>
        </w:rPr>
        <w:t>"I am six years ol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Six-year-old child observed holding a towel to her forehea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lient states that she was running and fell at the playgroun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Statements the client makes are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Statements the client makes are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Objective data are data that can be observed or measured by the nurse. The nurse can see the child holding the towel to her hea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Statements the client makes are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Scree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evaluating the plan of care and notes that none of the goals have been met for the client with impaired gas exchange. Which action should the nurse tak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Report the lack of achievement of the goals to the healthcare provid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Review the data and modify the pla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Reformulate the nursing diagnosis to a more realistic on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Request a consult for the client to be seen by a pulmonologis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Reporting</w:t>
      </w:r>
      <w:proofErr w:type="gramEnd"/>
      <w:r w:rsidRPr="00EF093E">
        <w:rPr>
          <w:rFonts w:ascii="Calibri" w:hAnsi="Calibri" w:cs="Times New Roman"/>
          <w:sz w:val="24"/>
          <w:szCs w:val="24"/>
        </w:rPr>
        <w:t xml:space="preserve"> the lack of achievement of the goals to the healthcare provider is not appropriate, though reporting undesirable client physiologic responses may b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plan of care should be evaluated periodically at established time frames to determine achievement of the goals. If goals have not been achieved, revisions should be made which may include adding, changing, or discontinuing nursing diagnoses or nursing interven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Reformulating the nursing diagnosis to a more realistic one is not the best course of action, as the diagnosis established came from subjective and objective data specific to that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re is no data to support the need for additional medical consulta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Integrity; Illness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II.B.3. Base individualized care plan on patient values, clinical expertise, and evid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preceptor has created a teaching plan about the concepts of health and wellness for a new nurse. Which statement by the nurse indicates an understanding of heal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Health is the absence of illness, disease, and sympto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Health is a state of well-being and when the client feels goo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Health is the state when a person is viewed as a holistic be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Health is a state of complete physical, mental, and social well-be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Health extends beyond the absence of illness and disea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Defining health as a state of well-being is limiting as it does not encompass all of the elements of an individual's be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While health does require a holistic approach, this definition does not explore the context of heal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Health is a physical, psychosocial, and spiritual welln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Scree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I.B.3. Base individualized care plan on patient values, clinical expertise, and evidence. | AACN Essentials Competencies: VII.5; IX.7. Use evidence-based practices to guide health teaching, health counseling, screening, outreach, disease and outbreak investigation, and referral and follow-up throughout the lifespan. Provide appropriate patient teaching that reflects developmental stage, age, culture, spirituality, patient preferences, and health literacy considerations to foster patient engagement in their care. | NLN Competencies: Knowledge and Practice: Health promotion/disease prevention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caring for a client who is recovering from abdominal surgery. Which goal should the nurse include in this client's plan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 will verbalize pain relief using an intensity rating in 1 hou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will state that they feel fine in 1 hou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nurse will observe fewer signs of pain in the client's every 1 hou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nurse will re-evaluate the client's pain level every 1 hou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goal s is directly related to the nursing diagnosis. Goals are stated in a positive fashion and have measurable criteri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is statement is not related directly to the diagnosis and is not measurabl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 goal must be reflective of client activities. This is an incorrect answer because it reflects activities of the nurse and not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 goal must be reflective of the client's activities. This is an incorrect answer because it reflects activities of the nurse and is not client directed. Although there is a time frame listed, it is not correct as it is related to nursing ac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Integrity; Basic Care and Comfor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A.3. Demonstrate comprehensive understanding of the concepts of pain and suffering, including physiologic models of pain and comfort.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developing the plan of care for a client who is recovering from abdominal surgery. Which intervention should the nurse implement to address this client's pai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healthcare provider will prescribe additional analgesic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will have reduced pain after administration of analgesic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 will vocalize reduced levels of pain within 1 hou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 will be assisted with guided imagery to manage pain leve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prescribing of additional analgesics does not determine the characteristics of the pain and does not provide for the assessment of subjective inform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is is a goal statement, not an inter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is is a goal statement, not an inter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Nursing interventions, such as assisting the client with guided imagery, are geared to assist in meeting client goals. The interventions are based upon nursing ac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Integrity; Non-Pharmacological Comfort Interven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A.3. Demonstrate comprehensive understanding of the concepts of pain and suffering, including physiologic models of pain and comfort.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A new nurse asks the preceptor how the Healthy People 2020 goals can affect a hospitalized client. Which response by the educator is the most appropriat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s a tool for the healthcare providers to offer information to their cli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seeks to improve health and prevent illness, disability, and premature dea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3. "The purpose of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s to reduce healthcare costs for hospitalized cli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s seen as a tool by hospitals to reduce length of sta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is a resource tool for all healthcare professionals but its purpose is not to provide patient education between the healthcare provider and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2. </w:t>
      </w:r>
      <w:r w:rsidRPr="00EF093E">
        <w:rPr>
          <w:rFonts w:ascii="Calibri" w:hAnsi="Calibri" w:cs="Times New Roman"/>
          <w:i/>
          <w:iCs/>
          <w:sz w:val="24"/>
          <w:szCs w:val="24"/>
        </w:rPr>
        <w:t>Healthy People 2020</w:t>
      </w:r>
      <w:r w:rsidRPr="00EF093E">
        <w:rPr>
          <w:rFonts w:ascii="Calibri" w:hAnsi="Calibri" w:cs="Times New Roman"/>
          <w:sz w:val="24"/>
          <w:szCs w:val="24"/>
        </w:rPr>
        <w:t xml:space="preserve"> presents a 10-year strategy with objectives intended to enhance health and prevent illness, disability, and premature dea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3. Reduction of hospital costs is the not the primary purpose of </w:t>
      </w:r>
      <w:r w:rsidRPr="00EF093E">
        <w:rPr>
          <w:rFonts w:ascii="Calibri" w:hAnsi="Calibri" w:cs="Times New Roman"/>
          <w:i/>
          <w:iCs/>
          <w:sz w:val="24"/>
          <w:szCs w:val="24"/>
        </w:rPr>
        <w:t>Healthy People 2020</w:t>
      </w:r>
      <w:r w:rsidRPr="00EF093E">
        <w:rPr>
          <w:rFonts w:ascii="Calibri" w:hAnsi="Calibri" w:cs="Times New Roman"/>
          <w:sz w:val="24"/>
          <w:szCs w:val="24"/>
        </w:rPr>
        <w: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4. Reduction of length of stay is the not the primary purpose of </w:t>
      </w:r>
      <w:r w:rsidRPr="00EF093E">
        <w:rPr>
          <w:rFonts w:ascii="Calibri" w:hAnsi="Calibri" w:cs="Times New Roman"/>
          <w:i/>
          <w:iCs/>
          <w:sz w:val="24"/>
          <w:szCs w:val="24"/>
        </w:rPr>
        <w:t>Healthy People 2020</w:t>
      </w:r>
      <w:r w:rsidRPr="00EF093E">
        <w:rPr>
          <w:rFonts w:ascii="Calibri" w:hAnsi="Calibri" w:cs="Times New Roman"/>
          <w:sz w:val="24"/>
          <w:szCs w:val="24"/>
        </w:rPr>
        <w: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11. Solicit input from other team members to improve individual, as well as team, performance. | AACN Essentials Competencies: IX.4. Communicate effectively with all members of the healthcare team, including the patient and the patient's support network | NLN Competencies: Knowledge and Practice: Health promotion/disease prevention. | Nursing/Integrated Concepts: Nursing Process: Implement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7: Examine how national health policy is structured to enhance individual and population heal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EF093E" w:rsidRDefault="00713806" w:rsidP="00B8550D">
      <w:pPr>
        <w:pStyle w:val="ListNumber"/>
        <w:numPr>
          <w:ilvl w:val="0"/>
          <w:numId w:val="13"/>
        </w:numPr>
      </w:pPr>
      <w:r w:rsidRPr="00EF093E">
        <w:br w:type="page"/>
      </w:r>
      <w:r w:rsidR="008C506E" w:rsidRPr="00B8550D">
        <w:lastRenderedPageBreak/>
        <w:t>The preceptor is reviewing a new nurse's goal statement of, "The client will resume normal bowel elimination patterns," created for the care plan of a client with irritable bowel</w:t>
      </w:r>
      <w:r w:rsidR="008C506E" w:rsidRPr="00EF093E">
        <w:t xml:space="preserve"> syndrome. Which feedback should the preceptor provide the nur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is plan of care has an appropriate goal statement which meets criteri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is goal statement requires a time frame to be appropriat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is goal statement is not reflective of the client's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is care plan is accurate and should be entered in the client's medical recor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is</w:t>
      </w:r>
      <w:proofErr w:type="gramEnd"/>
      <w:r w:rsidRPr="00EF093E">
        <w:rPr>
          <w:rFonts w:ascii="Calibri" w:hAnsi="Calibri" w:cs="Times New Roman"/>
          <w:sz w:val="24"/>
          <w:szCs w:val="24"/>
        </w:rPr>
        <w:t xml:space="preserve"> goal statement does not meet criteria as it lacks a time fram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ime frames are an important component of goal statements and provide guidelines for when to evaluate the achievement of the goal.</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defining characteristics of the diagnosis and the etiology of the diagnosis are components of the diagnostic stat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is goal statement does not meet criteria as it lacks a time fram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Integrity; Elimin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11. Solicit input from other team members to improve individual, as well as team, performance. | AACN Essentials Competencies: IX.14. Demonstrate clinical judgment and accountability for patient outcomes when delegating to and supervising other members of the healthcare team. | NLN Competencies: Teamwork: Adapt communication to the team and situation to share information or solicit input; initiate requests for help when appropriate.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caring for a newly admitted client with Methicillin-resistant Staphylococcus</w:t>
      </w:r>
      <w:r w:rsidR="008C506E" w:rsidRPr="00EF093E">
        <w:rPr>
          <w:i/>
          <w:iCs/>
        </w:rPr>
        <w:t xml:space="preserve"> </w:t>
      </w:r>
      <w:r w:rsidR="008C506E" w:rsidRPr="00B8550D">
        <w:t>Aureus (MRSA). Which goals should the nurse include in the initial health assessment? Select all that appl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Determine the client's current state of heal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Predict risks to current health statu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Use only objective data to determine client allerg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Identify the client's ongoing health activit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Identify the client's ability to adhere to treat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Health assessment goals are used to determine the client's current state of heal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Health assessment activities are used to predict risks to health and identify health status both current and futu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initial health assessment includes both objective and subjective inform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Health assessment goals are used to determine ongoing health promoting activit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The health assessment is not focused on the client's compliance to treat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3. Provide patient-centered care with sensitivity and respect for the diversity of human experi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During a physical assessment of a client, the nurse notes wheezing and documents the findings in the medical record. Which phase of critical thinking is represented by the nurse's ac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Collection of inform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Generation of alternativ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nalysis of the sit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Collection of information is the initial step in the process. During this phase, the nurse will assess available information and document the findings in the medical recor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Evaluation is the final step in the process. During evaluation, the nurse will determine the effectiveness of actions take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When generating alternatives for action, the nurse will use critical thinking skills to determine available options for ac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nalysis of the situation occurs when the nurse employs assessment skills to review and analyze the situation. The analysis will provide the nurse with the understanding of what the best plan of action will b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I.C.5. Value the need for continuous improvement in clinical practice based on new knowledg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obtaining an admission assessment. Which should the nurse document as subjective data?</w:t>
      </w:r>
      <w:r w:rsidR="007E554D" w:rsidRPr="00B8550D">
        <w:t xml:space="preserve"> Select all</w:t>
      </w:r>
      <w:r w:rsidR="008C506E" w:rsidRPr="00B8550D">
        <w:t xml:space="preserve"> that appl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s mother informs the nurse that her daughter has not been sleeping due to pai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states, "I have pain in my belly that is 7 out of 10."</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bdominal assessment reveals a firm, hard abdome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 is weak and looks pal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The client appears nervous during the data collection perio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Subjective data is information the client experiences and communicates to the nurse. This information can be provided by either the client or other individu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Subjective data is information the client experiences and communicates to the nur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Objective data is obtained through observation by the examin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Objective data is obtained through observation by the examin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Objective data is obtained through observation by the examin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admitting a client to the unit. Which should the nurse consider when regarding the confidentiality of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Information sharing is limited to those directly involved in the client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ll members of the unit's healthcare team may have access to the char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Health Insurance Portability and Accountability Act (HIPAA) determines who can communicate with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medical records are open to any hospital employee, including administr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Confidentiality means that information sharing is limited to those directly involved in the client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ccess to the chart is limited to only those directly caring for the client, not to all members of the healthcare team on the uni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Health Insurance Portability and Accountability Act (HIPAA) does not dictate who is allowed to communicate with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medical records are not open to any hospital employee, including administr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Confidentiality/Information Secur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4. Function competently within own scope of practice as a member of the healthcare team. | AACN Essentials Competencies: VIII.10. Protect patient privacy and confidentiality of patient records and other privileged communications. | NLN Competencies: Context and Environment: Act in accordance with legal and regulatory requirements, including HIPAA, for faculty's students, patients, and families.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1: Explain the roles of the professional nurse in health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preceptor is reviewing the effective use of the nursing process with a new nurse. Which statement by the nurse indicates an understanding of the inform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orrect order of the nursing process is diagnosis, assessment, planning, implementation, and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orrect order of the nursing process is assessment, diagnosis, planning, implementation, and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orrect order of the nursing process is planning, assessment, diagnosis, implementation, and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orrect order of the nursing process is assessment, planning, diagnosis, implementation, and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nursing process is a systematic, rational, dynamic, and cyclic process used by the nurse for planning and providing care for the client. The assessment phase, step 1, involves the collection of data. Step 2 of the nursing process is diagnosis. Step 3 of the process is planning. Implementation is step 4. The final stage in the process, step 5, i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nursing process is a systematic, rational, dynamic, and cyclic process used by the nurse for planning and providing care for the client. The assessment phase, step 1, involves the collection of data. Step 2 of the nursing process is diagnosis. Step 3 of the process is planning. Implementation is step 4. The final stage in the process, step 5, i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nursing process is a systematic, rational, dynamic, and cyclic process used by the nurse for planning and providing care for the client. The assessment phase, step 1, involves the collection of data. Step 2 of the nursing process is diagnosis. Step 3 of the process is planning. Implementation is step 4. The final stage in the process, step 5, i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nursing process is a systematic, rational, dynamic, and cyclic process used by the nurse for planning and providing care for the client. The assessment phase, step 1, involves the collection of data. Step 2 of the nursing process is diagnosis. Step 3 of the process is planning. Implementation is step 4. The final stage in the process, step 5, i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Remember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Management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3. Provide patient-centered care with sensitivity and respect for the diversity of human experi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Implement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the role of the nurse practitioner. Which should the nurse recognize is the primary rol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Manage complex patient care area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ttend to the health of women of all ag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Engagement in quality improv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Provide primary care in acute setting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Nurse </w:t>
      </w:r>
      <w:proofErr w:type="gramStart"/>
      <w:r w:rsidRPr="00EF093E">
        <w:rPr>
          <w:rFonts w:ascii="Calibri" w:hAnsi="Calibri" w:cs="Times New Roman"/>
          <w:sz w:val="24"/>
          <w:szCs w:val="24"/>
        </w:rPr>
        <w:t>administrators</w:t>
      </w:r>
      <w:proofErr w:type="gramEnd"/>
      <w:r w:rsidRPr="00EF093E">
        <w:rPr>
          <w:rFonts w:ascii="Calibri" w:hAnsi="Calibri" w:cs="Times New Roman"/>
          <w:sz w:val="24"/>
          <w:szCs w:val="24"/>
        </w:rPr>
        <w:t xml:space="preserve"> manage common complex patient care area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ertified nurse midwife attends to the health of women of all ag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nurse researcher may be engaged in continuous quality improvement projects in institutions and agenc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nurse practitioner can provide primary care in acute setting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Understand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Concepts of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4 Function competently within own scope of practice as a member of the healthcare team. | AACN Essentials Competencies: VI.1. Compare/contrast the roles and perspectives of the nursing profession with other care professionals on the healthcare team (i.e. scope of discipline, education, and licensure requirements). | NLN Competencies: Teamwork: Function competently within one's own scope of practice as leader or member of the healthcare team and manage delegation effectively and clarify roles and integrate the contributions of others who play a role in helping the patient/family achieve health goals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1: Explain the roles of the professional nurse in health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1: Distinguish between the various roles of the professional nurse in healthcare.</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recognizes that there needs to be a change in practice on the unit to improve the client outcomes. Which is the quickest method the nurse should consider to change current practic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Researc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Literature review.</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Quality improvement projec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Document patient outcom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Research can be done to identify evidence-based changes in practic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 literature review can help identify evidence-based changes in practic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 quality improvement project led by nurses has shortened the gap of time it takes to implement evidence-based practic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Documenting patient outcomes is not a formal method for effectively changing practice on a unit. The outcomes should be monitored through a quality improvement projec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Performance Improvement (Quality Improv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I.C.5. Value the need for continuous improvement in clinical practice based on new knowledge | AACN Essentials Competencies: III.5. Participate in the process of retrieval, appraisal, and synthesis of evidence in collaboration with other members of the healthcare team to improve patient outcomes. | NLN Competencies: Quality and Safety: Current best practices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2: Explain evidence-based practice and its significance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the advanced practice roles of the nurse. Which should the nurse recognize as the primary responsibility of the clinical nurse specialis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Identify problems in regards to patient care, designs plans of study, and develops too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Provide generalized healthcare services, such as family planning, obstetric, and gynecological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Provide direct patient care, direct and teach other team members providing care, and conduct research within an area of specializ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ombine expertise in diagnosis and illness with a nurse's understanding of health promotion and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role of the Nurse Researcher includes the identification of problems in regards to patient care, designing plans of study, and developing too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ertified Nurse Midwife is an independent practitioner that provides generalized healthcare services, such as family planning, obstetric, and gynecological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role of the Clinical Nurse Specialist includes the provision of direct patient care, directing and teaching other team members, and providing care and conduct research within an area of specializ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role of the Nurse Practitioner includes combining expertise in diagnosis and illness with a nurse's understanding of health promotion and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Understand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Concepts of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4. Function competently within own scope of practice as a member of the healthcare team. | AACN Essentials Competencies: VI.1. Compare/contrast the roles and perspectives of the nursing profession with other care professionals on the healthcare team (i.e. scope of discipline, education, and licensure requirements). | NLN Competencies: Personal and Professional Development: Identify problems and contribute to assessment of outcome achievement.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1: Explain the roles of the professional nurse in health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1: Distinguish between the various roles of the professional nurse in healthcare.</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preparing to conduct a focused interview on an older adult client who is being admitted for a urinary tract infection (UTI). Which initial action should the nurse tak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Obtain a urine sampl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Monitor the client's vital sig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ssess the client's about dietary preferenc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ssess the characteristics of the client's pai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4</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client may need to have a urine specimen but that does not directly relate to obtaining more information about the client's chief complai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s vital signs will be taken but they do not directly relate to obtaining more information about the client's chief complai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Dietary preferences of clients are recorded but are not a part of the focused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focused interview is used to allow for clarification of information from the initial interview. The focused interview</w:t>
      </w:r>
      <w:r w:rsidRPr="00EF093E">
        <w:rPr>
          <w:rFonts w:ascii="Calibri" w:hAnsi="Calibri" w:cs="Times New Roman"/>
          <w:b/>
          <w:bCs/>
          <w:sz w:val="24"/>
          <w:szCs w:val="24"/>
        </w:rPr>
        <w:t xml:space="preserve"> </w:t>
      </w:r>
      <w:r w:rsidRPr="00EF093E">
        <w:rPr>
          <w:rFonts w:ascii="Calibri" w:hAnsi="Calibri" w:cs="Times New Roman"/>
          <w:sz w:val="24"/>
          <w:szCs w:val="24"/>
        </w:rPr>
        <w:t>is the portion of the interview in which the nurse asks the patient to clarify points, provide missing information, and elucidate information identified in the health histor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preparing to obtain a health history. Which should the nurse understand is the main purpose of obtaining a health history before a physical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Allows the nurse to gather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Provides a</w:t>
      </w:r>
      <w:r w:rsidRPr="00EF093E">
        <w:rPr>
          <w:rFonts w:ascii="Calibri" w:hAnsi="Calibri" w:cs="Times New Roman"/>
          <w:b/>
          <w:bCs/>
          <w:sz w:val="24"/>
          <w:szCs w:val="24"/>
        </w:rPr>
        <w:t xml:space="preserve"> s</w:t>
      </w:r>
      <w:r w:rsidRPr="00EF093E">
        <w:rPr>
          <w:rFonts w:ascii="Calibri" w:hAnsi="Calibri" w:cs="Times New Roman"/>
          <w:sz w:val="24"/>
          <w:szCs w:val="24"/>
        </w:rPr>
        <w:t>ystematic means of gathering inform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Enables a nursing diagnosis to be</w:t>
      </w:r>
      <w:r w:rsidRPr="00EF093E">
        <w:rPr>
          <w:rFonts w:ascii="Calibri" w:hAnsi="Calibri" w:cs="Times New Roman"/>
          <w:b/>
          <w:bCs/>
          <w:sz w:val="24"/>
          <w:szCs w:val="24"/>
        </w:rPr>
        <w:t xml:space="preserve"> </w:t>
      </w:r>
      <w:r w:rsidRPr="00EF093E">
        <w:rPr>
          <w:rFonts w:ascii="Calibri" w:hAnsi="Calibri" w:cs="Times New Roman"/>
          <w:sz w:val="24"/>
          <w:szCs w:val="24"/>
        </w:rPr>
        <w:t>generat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ssists the examiner in</w:t>
      </w:r>
      <w:r w:rsidRPr="00EF093E">
        <w:rPr>
          <w:rFonts w:ascii="Calibri" w:hAnsi="Calibri" w:cs="Times New Roman"/>
          <w:b/>
          <w:bCs/>
          <w:sz w:val="24"/>
          <w:szCs w:val="24"/>
        </w:rPr>
        <w:t xml:space="preserve"> </w:t>
      </w:r>
      <w:r w:rsidRPr="00EF093E">
        <w:rPr>
          <w:rFonts w:ascii="Calibri" w:hAnsi="Calibri" w:cs="Times New Roman"/>
          <w:sz w:val="24"/>
          <w:szCs w:val="24"/>
        </w:rPr>
        <w:t>accurately conducting a physical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A</w:t>
      </w:r>
      <w:proofErr w:type="gramEnd"/>
      <w:r w:rsidRPr="00EF093E">
        <w:rPr>
          <w:rFonts w:ascii="Calibri" w:hAnsi="Calibri" w:cs="Times New Roman"/>
          <w:sz w:val="24"/>
          <w:szCs w:val="24"/>
        </w:rPr>
        <w:t xml:space="preserve"> purpose of a health history is to obtain information about the client's health in their own words and based on their own perception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main purpose of conducting an interview prior to obtaining a physical assessment is to systematically gather information about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 nursing diagnosis is not generated until both subjective and objective data have been obtain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ccurately conducting a physical assessment is based on the nurse's ability to systematically and consistently use evidence-based methods of data collec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4: Define health assessment and identify key compon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the goal statements for a postoperative client. Which goal statements should the nurse recognize needs further development? Select all that appl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nurse will assess the vital signs every 2 hour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will ambulate every 6 hours on the first postoperative da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 will report feeling better by the end of the da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 will begin a clear liquid diet on the first postoperative da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The nurse will administer oral analgesics as prescrib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 3,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Goal statements are used to provide planned outcomes for the client. Goal statements must be measurable and are reflective of client activities. This statement reflects actions of the nurse, not the cl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goal statement is used to provide planned outcomes for the client. Goal statements must be measurable and reflective of client activities. All elements needed for an appropriate goal statement are represent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Goal statements must be measurable and reflective of client activities. This statement is vague and does not provide a definitive means for measur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Goal statements are used to provide planned client outcomes. This statement contains the needed elements for a successful goal stat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This statement is not a client-centered goal statement. This statement reflects an intervention performed by the healthcare provide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Adaptation; Alterations in Body System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3. Provide patient-centered care with sensitivity and respect for the diversity of human experi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administrator is explaining their role to a new nurse. Which statement made by the new nurse indicates further teaching is requir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You are available for consult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You will be conducting researc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You are responsible for staff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You will be monitoring the goals of the organiz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nurse administrator may function as a consulta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nurse administrator is not involved in conducting researc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nurse administrator may be responsible for staff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nurse administrator monitors the goals of the organiz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Concepts of Manag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4 Function competently within own scope of practice as a member of the healthcare team. | AACN Essentials Competencies: VI.1. Compare/contrast the roles and perspectives of the nursing profession with other care professionals on the healthcare team (i.e. scope of discipline, education, and licensure requirements). | NLN Competencies: Teamwork: Function competently within one's own scope of practice as leader or member of the healthcare team and manage delegation effectively. Clarify roles and integrate the contributions of others who play a role in helping the patient/family achieve health goals.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1: Distinguish between the various roles of the professional nurse in healthcare.</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ew nurse is reviewing a client's plan of care with the preceptor. Which statement made by the nurse should the preceptor be concerned with?</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I have created one goal per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I have created my goals based on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I identified measurable goals during the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I have written the interventions based on my go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A</w:t>
      </w:r>
      <w:proofErr w:type="gramEnd"/>
      <w:r w:rsidRPr="00EF093E">
        <w:rPr>
          <w:rFonts w:ascii="Calibri" w:hAnsi="Calibri" w:cs="Times New Roman"/>
          <w:sz w:val="24"/>
          <w:szCs w:val="24"/>
        </w:rPr>
        <w:t xml:space="preserve"> single nursing diagnosis may generate more than one patient goal.</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goals for the client are based on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Measurable goals are identified during the stage of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Interventions are based on the identified go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Assignment, Delegation, and Supervis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3. Provide patient-centered care with sensitivity and respect for the diversity of human experience. | AACN Essentials Competencies: IX.14. Demonstrate clinical judgment and accountability for patient outcomes when delegating to and supervising other members of the healthcare team | NLN Competencies: Teamwork: Adapt communication to the team and situation to share information or solicit input and initiate requests for help when appropriate.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reviewing a client's care plan. Which part of the nursing process should the nurse use to determine if new problems exis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Implement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assessment process begins during the first encounter of the patient or the chart. The collection, organization, and validation of subjective and objective information are obtained during the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During the evaluation, the nurse determines if a new problem exis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During the implementation of the nursing process, the nurse carries out relevant nursing interventions specific to the pati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During the phase of planning, the nurse identifies measurable goals or outcomes, sets priorities, and selects evidence-based nursing interventions that promote achievement of measurable patient goals or outcom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Management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3. Provide patient-centered care with sensitivity and respect for the diversity of human experience. | AACN Essentials Competencies: VII.1. Assess protective and predictive factors, including genetics, which influence the health of individuals, families, groups, communities, and populations. | NLN Competencies: Personal and Professional Development: Identify problems. Apply decision-making skills, particularly in the context of uncertainty and ambiguity. | Nursing/Integrated Concepts: Nursing Process: Evaluat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preceptor is assessing a new nurse's ability to critically think. Which should the preceptor include in the assessment?</w:t>
      </w:r>
      <w:r w:rsidR="007E554D" w:rsidRPr="00B8550D">
        <w:t xml:space="preserve"> Select all</w:t>
      </w:r>
      <w:r w:rsidR="008C506E" w:rsidRPr="00B8550D">
        <w:t xml:space="preserve"> that appl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Application of logic.</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Use of resourc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Ability to problem solv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Use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Use of cognitive skil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 2, 4,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Critical thinking is a way to apply logic to the complexities of patient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Critical thinking involves the use of resourc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Critical thinking is more than problem solv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ritical thinking parallels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Critical thinking is a way to apply cognitive skills to the complexities of patient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Management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I.B.11. Solicit input from other team members to improve individual, as well as team, performance. | AACN Essentials Competencies: I.1. Integrate theories and concepts from liberal education into nursing practice. | NLN Competencies: Personal and Professional Development: Identify problems and apply decision-making skills, particularly in the context of uncertainty and ambiguity.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5: Apply the critical thinking process to health assessment in nurs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developing a client's plan of care. Which should the nurse base the plan of care 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o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lient go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plan of care should be based on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Objective and subjective data are collected and used to formulate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Objective and subjective data are collected to formulate the nursing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lient goals are developed to help determine the success of the care deliver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Remember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Management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3. Provide patient-centered care with sensitivity and respect for the diversity of human experi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Diagnosi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preparing to focus on the third step of the nursing process. Which should the nurse anticipate obtai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Statement of client go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Collection of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Performance of care activit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Review of client's achievement of goal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Explanation:  1. </w:t>
      </w:r>
      <w:proofErr w:type="gramStart"/>
      <w:r w:rsidRPr="00EF093E">
        <w:rPr>
          <w:rFonts w:ascii="Calibri" w:hAnsi="Calibri" w:cs="Times New Roman"/>
          <w:sz w:val="24"/>
          <w:szCs w:val="24"/>
        </w:rPr>
        <w:t>The</w:t>
      </w:r>
      <w:proofErr w:type="gramEnd"/>
      <w:r w:rsidRPr="00EF093E">
        <w:rPr>
          <w:rFonts w:ascii="Calibri" w:hAnsi="Calibri" w:cs="Times New Roman"/>
          <w:sz w:val="24"/>
          <w:szCs w:val="24"/>
        </w:rPr>
        <w:t xml:space="preserve"> third step in the nursing process is the planning phase. During the planning phase, care interventions are determined, priorities are set, and client goals are stat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Assessment is the first phase of the nursing process for which collection of subjective data occur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Implementation is the fourth phase of the nursing process for which care activities are implement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s progress toward achieving the identified goals is evaluated in the final stage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Remember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Safe and Effective Care Environment; Management of Car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3. Provide patient-centered care with sensitivity and respect for the diversity of human experience. | AACN Essentials Competencies: III.6. Integrate evidence, clinical judgment, </w:t>
      </w:r>
      <w:proofErr w:type="spellStart"/>
      <w:r w:rsidRPr="00EF093E">
        <w:rPr>
          <w:rFonts w:ascii="Calibri" w:hAnsi="Calibri" w:cs="Times New Roman"/>
          <w:sz w:val="24"/>
          <w:szCs w:val="24"/>
        </w:rPr>
        <w:t>interprofessional</w:t>
      </w:r>
      <w:proofErr w:type="spellEnd"/>
      <w:r w:rsidRPr="00EF093E">
        <w:rPr>
          <w:rFonts w:ascii="Calibri" w:hAnsi="Calibri" w:cs="Times New Roman"/>
          <w:sz w:val="24"/>
          <w:szCs w:val="24"/>
        </w:rPr>
        <w:t xml:space="preserve"> perspectives, and patient preferences in planning, implementing, and evaluating outcomes of care. | NLN Competencies: Personal and Professional Development: Identify problems and contribute to assessment of outcome achievement. | Nursing/Integrated Concepts: Nursing Process: Plann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3: Explain the steps of the nursing proc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3: Examine the steps of the nursing process and their association with critical thinking.</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EF093E">
        <w:lastRenderedPageBreak/>
        <w:t xml:space="preserve">The nurse is reviewing the client's record for reports of pain. Which should the nurse </w:t>
      </w:r>
      <w:r w:rsidR="008C506E" w:rsidRPr="00B8550D">
        <w:t>consider subjective data?</w:t>
      </w:r>
      <w:r w:rsidR="007E554D" w:rsidRPr="00B8550D">
        <w:t xml:space="preserve"> Select all</w:t>
      </w:r>
      <w:r w:rsidR="008C506E" w:rsidRPr="00B8550D">
        <w:t xml:space="preserve"> that appl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The client's leg is red and swolle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client complains of leg tendernes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client's white blood cell count is elevated</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client demonstrates guarding behavior during the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The client states they have leg cramp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2, 5</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Objective information is observable by the examiner. The examiner is able to visualize the appearance of the extrem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Subjective information refers to data reported by the client. The client's complaints are an example of subjective data.</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laboratory values are objective data based on measure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Objective information is observable such as the patient exhibiting guarding behavior during an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5. Subjective information refers to data reported by the client such as in a statement regarding the experience of pai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6</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Physiological Integrity; Basic Care and Comfor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Standards:  QSEN Competencies: I.B.3. Assess presence and extent of pain and suffering.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Personal and Professional Development: Identify problems and contribute to assessment of outcome achievement.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4: Define health assessment and identify key compon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The nurse is evaluating the risk factors for health disparity. Which social determinant should the nurse consider places the clients in the community at risk?</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Lack of access to healthcare servic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2. </w:t>
      </w:r>
      <w:proofErr w:type="spellStart"/>
      <w:r w:rsidRPr="00EF093E">
        <w:rPr>
          <w:rFonts w:ascii="Calibri" w:hAnsi="Calibri" w:cs="Times New Roman"/>
          <w:sz w:val="24"/>
          <w:szCs w:val="24"/>
        </w:rPr>
        <w:t>Nonadherence</w:t>
      </w:r>
      <w:proofErr w:type="spellEnd"/>
      <w:r w:rsidRPr="00EF093E">
        <w:rPr>
          <w:rFonts w:ascii="Calibri" w:hAnsi="Calibri" w:cs="Times New Roman"/>
          <w:sz w:val="24"/>
          <w:szCs w:val="24"/>
        </w:rPr>
        <w:t xml:space="preserve"> to health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Lack of participation in exerci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hronic substance abuse.</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1</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Lack of access to healthcare services is a social determinant associated with health dispar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2. </w:t>
      </w:r>
      <w:proofErr w:type="spellStart"/>
      <w:r w:rsidRPr="00EF093E">
        <w:rPr>
          <w:rFonts w:ascii="Calibri" w:hAnsi="Calibri" w:cs="Times New Roman"/>
          <w:sz w:val="24"/>
          <w:szCs w:val="24"/>
        </w:rPr>
        <w:t>Nonadherence</w:t>
      </w:r>
      <w:proofErr w:type="spellEnd"/>
      <w:r w:rsidRPr="00EF093E">
        <w:rPr>
          <w:rFonts w:ascii="Calibri" w:hAnsi="Calibri" w:cs="Times New Roman"/>
          <w:sz w:val="24"/>
          <w:szCs w:val="24"/>
        </w:rPr>
        <w:t xml:space="preserve"> to health prevention is a behavior.</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Nonparticipation in exercise is not a health disparity, unless the reason the client cannot participate is due to an unsafe environment or disabil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Chronic substance abuse addiction is a behavior or an addic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7</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Apply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1. Integrate understanding of multiple dimensions of patient centered care: patient/family/community preferences and values; coordination and integration of care; information, communication, and education; physical comfort and emotional support; involvement of family and friends; and transition and continuity. | AACN Essentials Competencies: VII.1. Assess protective and predictive factors, including genetics, which influence the health of individuals, families, groups, communities, and populations. | NLN Competencies: Context of Environment: Environmental health; health promotion/disease prevention (e.g., transmission of disease, disease patterns, </w:t>
      </w:r>
      <w:proofErr w:type="gramStart"/>
      <w:r w:rsidRPr="00EF093E">
        <w:rPr>
          <w:rFonts w:ascii="Calibri" w:hAnsi="Calibri" w:cs="Times New Roman"/>
          <w:sz w:val="24"/>
          <w:szCs w:val="24"/>
        </w:rPr>
        <w:t>epidemiological</w:t>
      </w:r>
      <w:proofErr w:type="gramEnd"/>
      <w:r w:rsidRPr="00EF093E">
        <w:rPr>
          <w:rFonts w:ascii="Calibri" w:hAnsi="Calibri" w:cs="Times New Roman"/>
          <w:sz w:val="24"/>
          <w:szCs w:val="24"/>
        </w:rPr>
        <w:t xml:space="preserve"> principles); chronic disease management; healthcare systems; transcultural approaches to health; and family dynamics. | Nursing/Integrated Concepts: Nursing Process: Assessment</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6: Describe the concepts of health, wellness, and health dispariti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MNL Learning Outcome:  1.4: Examine the components of health assessment.</w:t>
      </w:r>
    </w:p>
    <w:p w:rsidR="008C506E" w:rsidRPr="00EF093E" w:rsidRDefault="008C506E">
      <w:pPr>
        <w:pStyle w:val="NormalText"/>
        <w:rPr>
          <w:rFonts w:ascii="Calibri" w:hAnsi="Calibri" w:cs="Times New Roman"/>
          <w:sz w:val="24"/>
          <w:szCs w:val="24"/>
        </w:rPr>
      </w:pPr>
    </w:p>
    <w:p w:rsidR="008C506E" w:rsidRPr="00B8550D" w:rsidRDefault="00713806" w:rsidP="00B8550D">
      <w:pPr>
        <w:pStyle w:val="ListNumber"/>
        <w:numPr>
          <w:ilvl w:val="0"/>
          <w:numId w:val="13"/>
        </w:numPr>
      </w:pPr>
      <w:r w:rsidRPr="00EF093E">
        <w:br w:type="page"/>
      </w:r>
      <w:r w:rsidR="008C506E" w:rsidRPr="00B8550D">
        <w:lastRenderedPageBreak/>
        <w:t>Which should the nurse understand is the main focus of the Agency for Health Research and Qual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1. Nursing practice guideline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Health promo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Produce evidence-based repor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Address healthcare disparity.</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Answer: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Explanation:  1. The AHRQ produces evidence reports and technology assessm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2. The AHRQ produces evidence reports and technology assessm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3. The AHRQ produces evidence reports and technology assessm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4. The AHRQ produces evidence reports and technology assessments.</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Page Ref: 3</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ognitive Level:  Understanding</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Client Need &amp; Sub:  Health Promotion and Maintenance; Health Promotion/Disease Preven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 xml:space="preserve">Standards:  QSEN Competencies: I.B.1. Integrate understanding of multiple dimensions of patient centered care: patient/family/community preferences and values; coordination and integration of care; information, communication, and education; physical comfort and emotional support; involvement of family and friends; and transition and continuity. | AACN Essentials Competencies: VII.1. Assess protective and predictive factors, including genetics, which influence the health of individuals, families, groups, communities, and populations. | NLN Competencies: Context of Environment: Environmental health; health promotion/disease prevention (e.g., transmission of disease, disease patterns, </w:t>
      </w:r>
      <w:proofErr w:type="gramStart"/>
      <w:r w:rsidRPr="00EF093E">
        <w:rPr>
          <w:rFonts w:ascii="Calibri" w:hAnsi="Calibri" w:cs="Times New Roman"/>
          <w:sz w:val="24"/>
          <w:szCs w:val="24"/>
        </w:rPr>
        <w:t>epidemiological</w:t>
      </w:r>
      <w:proofErr w:type="gramEnd"/>
      <w:r w:rsidRPr="00EF093E">
        <w:rPr>
          <w:rFonts w:ascii="Calibri" w:hAnsi="Calibri" w:cs="Times New Roman"/>
          <w:sz w:val="24"/>
          <w:szCs w:val="24"/>
        </w:rPr>
        <w:t xml:space="preserve"> principles); chronic disease management; healthcare systems; transcultural approaches to health; and family dynamics. | Nursing/Integrated Concepts: Nursing Process: Evaluation</w:t>
      </w:r>
    </w:p>
    <w:p w:rsidR="008C506E" w:rsidRPr="00EF093E" w:rsidRDefault="008C506E">
      <w:pPr>
        <w:pStyle w:val="NormalText"/>
        <w:rPr>
          <w:rFonts w:ascii="Calibri" w:hAnsi="Calibri" w:cs="Times New Roman"/>
          <w:sz w:val="24"/>
          <w:szCs w:val="24"/>
        </w:rPr>
      </w:pPr>
      <w:r w:rsidRPr="00EF093E">
        <w:rPr>
          <w:rFonts w:ascii="Calibri" w:hAnsi="Calibri" w:cs="Times New Roman"/>
          <w:sz w:val="24"/>
          <w:szCs w:val="24"/>
        </w:rPr>
        <w:t>Learning Outcome:  1.7: Examine how national health policy is structured to enhance individual and population health.</w:t>
      </w:r>
    </w:p>
    <w:p w:rsidR="008C506E" w:rsidRPr="00EF093E" w:rsidRDefault="008C506E">
      <w:pPr>
        <w:pStyle w:val="NormalText"/>
        <w:spacing w:after="240"/>
        <w:rPr>
          <w:rFonts w:ascii="Calibri" w:hAnsi="Calibri" w:cs="Times New Roman"/>
          <w:sz w:val="24"/>
          <w:szCs w:val="24"/>
        </w:rPr>
      </w:pPr>
      <w:r w:rsidRPr="00EF093E">
        <w:rPr>
          <w:rFonts w:ascii="Calibri" w:hAnsi="Calibri" w:cs="Times New Roman"/>
          <w:sz w:val="24"/>
          <w:szCs w:val="24"/>
        </w:rPr>
        <w:t>MNL Learning Outcome:  1.2: Recognize the significance of evidence-based practice and its use in nursing.</w:t>
      </w:r>
    </w:p>
    <w:sectPr w:rsidR="008C506E" w:rsidRPr="00EF093E">
      <w:footerReference w:type="default" r:id="rId7"/>
      <w:pgSz w:w="12240" w:h="15840"/>
      <w:pgMar w:top="1440" w:right="1440" w:bottom="855"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CC9" w:rsidRDefault="009D6CC9" w:rsidP="00203450">
      <w:pPr>
        <w:spacing w:after="0" w:line="240" w:lineRule="auto"/>
      </w:pPr>
      <w:r>
        <w:separator/>
      </w:r>
    </w:p>
  </w:endnote>
  <w:endnote w:type="continuationSeparator" w:id="0">
    <w:p w:rsidR="009D6CC9" w:rsidRDefault="009D6CC9" w:rsidP="00203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450" w:rsidRPr="002B1700" w:rsidRDefault="00203450" w:rsidP="00203450">
    <w:pPr>
      <w:pStyle w:val="Footer"/>
      <w:spacing w:after="0"/>
      <w:jc w:val="center"/>
      <w:rPr>
        <w:rFonts w:ascii="Verdana" w:hAnsi="Verdana"/>
        <w:noProof/>
        <w:sz w:val="20"/>
        <w:szCs w:val="20"/>
      </w:rPr>
    </w:pPr>
    <w:r w:rsidRPr="002B1700">
      <w:rPr>
        <w:rFonts w:ascii="Verdana" w:hAnsi="Verdana"/>
        <w:sz w:val="20"/>
        <w:szCs w:val="20"/>
      </w:rPr>
      <w:fldChar w:fldCharType="begin"/>
    </w:r>
    <w:r w:rsidRPr="002B1700">
      <w:rPr>
        <w:rFonts w:ascii="Verdana" w:hAnsi="Verdana"/>
        <w:sz w:val="20"/>
        <w:szCs w:val="20"/>
      </w:rPr>
      <w:instrText xml:space="preserve"> PAGE   \* MERGEFORMAT </w:instrText>
    </w:r>
    <w:r w:rsidRPr="002B1700">
      <w:rPr>
        <w:rFonts w:ascii="Verdana" w:hAnsi="Verdana"/>
        <w:sz w:val="20"/>
        <w:szCs w:val="20"/>
      </w:rPr>
      <w:fldChar w:fldCharType="separate"/>
    </w:r>
    <w:r w:rsidR="002A4594">
      <w:rPr>
        <w:rFonts w:ascii="Verdana" w:hAnsi="Verdana"/>
        <w:noProof/>
        <w:sz w:val="20"/>
        <w:szCs w:val="20"/>
      </w:rPr>
      <w:t>2</w:t>
    </w:r>
    <w:r w:rsidRPr="002B1700">
      <w:rPr>
        <w:rFonts w:ascii="Verdana" w:hAnsi="Verdana"/>
        <w:sz w:val="20"/>
        <w:szCs w:val="20"/>
      </w:rPr>
      <w:fldChar w:fldCharType="end"/>
    </w:r>
  </w:p>
  <w:p w:rsidR="00203450" w:rsidRPr="002B1700" w:rsidRDefault="00203450" w:rsidP="00203450">
    <w:pPr>
      <w:autoSpaceDE w:val="0"/>
      <w:autoSpaceDN w:val="0"/>
      <w:adjustRightInd w:val="0"/>
      <w:spacing w:after="0" w:line="240" w:lineRule="auto"/>
      <w:jc w:val="center"/>
      <w:rPr>
        <w:rFonts w:ascii="Verdana" w:hAnsi="Verdana"/>
        <w:color w:val="000000"/>
        <w:sz w:val="20"/>
        <w:szCs w:val="20"/>
      </w:rPr>
    </w:pPr>
    <w:r w:rsidRPr="002B1700">
      <w:rPr>
        <w:rFonts w:ascii="Verdana" w:hAnsi="Verdana"/>
        <w:color w:val="000000"/>
        <w:sz w:val="20"/>
        <w:szCs w:val="20"/>
      </w:rPr>
      <w:t>Copyright © 2020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CC9" w:rsidRDefault="009D6CC9" w:rsidP="00203450">
      <w:pPr>
        <w:spacing w:after="0" w:line="240" w:lineRule="auto"/>
      </w:pPr>
      <w:r>
        <w:separator/>
      </w:r>
    </w:p>
  </w:footnote>
  <w:footnote w:type="continuationSeparator" w:id="0">
    <w:p w:rsidR="009D6CC9" w:rsidRDefault="009D6CC9" w:rsidP="00203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20C7C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E0D9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AAE8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17C42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2605E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CCB6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D8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F654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4EDE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A497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060EDF"/>
    <w:multiLevelType w:val="hybridMultilevel"/>
    <w:tmpl w:val="6464B3C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965EC7"/>
    <w:multiLevelType w:val="hybridMultilevel"/>
    <w:tmpl w:val="61FA13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AC615F"/>
    <w:multiLevelType w:val="hybridMultilevel"/>
    <w:tmpl w:val="7E90D9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clean"/>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3"/>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jAwsjQ1sbAwMLBQ0lEKTi0uzszPAykwqQUAZJ8dHSwAAAA="/>
  </w:docVars>
  <w:rsids>
    <w:rsidRoot w:val="00203450"/>
    <w:rsid w:val="000D7783"/>
    <w:rsid w:val="00126EAE"/>
    <w:rsid w:val="00203450"/>
    <w:rsid w:val="00234A28"/>
    <w:rsid w:val="002A4594"/>
    <w:rsid w:val="002B1700"/>
    <w:rsid w:val="003A556A"/>
    <w:rsid w:val="003C48E6"/>
    <w:rsid w:val="0041306B"/>
    <w:rsid w:val="00431E6B"/>
    <w:rsid w:val="005E0E2E"/>
    <w:rsid w:val="00632D14"/>
    <w:rsid w:val="00713806"/>
    <w:rsid w:val="0078647B"/>
    <w:rsid w:val="007D2AAC"/>
    <w:rsid w:val="007E554D"/>
    <w:rsid w:val="008353B7"/>
    <w:rsid w:val="008C506E"/>
    <w:rsid w:val="0090293A"/>
    <w:rsid w:val="00904DE8"/>
    <w:rsid w:val="009D6CC9"/>
    <w:rsid w:val="00B8550D"/>
    <w:rsid w:val="00BC11CE"/>
    <w:rsid w:val="00EF093E"/>
    <w:rsid w:val="00FF5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50D"/>
    <w:pPr>
      <w:spacing w:after="160" w:line="259" w:lineRule="auto"/>
    </w:pPr>
    <w:rPr>
      <w:sz w:val="22"/>
      <w:szCs w:val="22"/>
    </w:rPr>
  </w:style>
  <w:style w:type="paragraph" w:styleId="Heading1">
    <w:name w:val="heading 1"/>
    <w:basedOn w:val="Subtitle"/>
    <w:next w:val="Normal"/>
    <w:link w:val="Heading1Char"/>
    <w:uiPriority w:val="9"/>
    <w:qFormat/>
    <w:rsid w:val="002A4594"/>
    <w:pPr>
      <w:spacing w:after="0" w:line="240" w:lineRule="auto"/>
      <w:jc w:val="left"/>
      <w:outlineLvl w:val="0"/>
    </w:pPr>
    <w:rPr>
      <w:rFonts w:ascii="Calibri" w:hAnsi="Calibri"/>
      <w:b/>
    </w:rPr>
  </w:style>
  <w:style w:type="paragraph" w:styleId="Heading2">
    <w:name w:val="heading 2"/>
    <w:basedOn w:val="Heading1"/>
    <w:next w:val="Normal"/>
    <w:link w:val="Heading2Char"/>
    <w:uiPriority w:val="9"/>
    <w:unhideWhenUsed/>
    <w:qFormat/>
    <w:rsid w:val="002A4594"/>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pPr>
      <w:widowControl w:val="0"/>
      <w:autoSpaceDE w:val="0"/>
      <w:autoSpaceDN w:val="0"/>
      <w:adjustRightInd w:val="0"/>
    </w:pPr>
    <w:rPr>
      <w:rFonts w:ascii="Palatino Linotype" w:hAnsi="Palatino Linotype" w:cs="Palatino Linotype"/>
      <w:color w:val="000000"/>
    </w:rPr>
  </w:style>
  <w:style w:type="paragraph" w:styleId="Header">
    <w:name w:val="header"/>
    <w:basedOn w:val="Normal"/>
    <w:link w:val="HeaderChar"/>
    <w:uiPriority w:val="99"/>
    <w:unhideWhenUsed/>
    <w:rsid w:val="00203450"/>
    <w:pPr>
      <w:tabs>
        <w:tab w:val="center" w:pos="4680"/>
        <w:tab w:val="right" w:pos="9360"/>
      </w:tabs>
    </w:pPr>
  </w:style>
  <w:style w:type="character" w:customStyle="1" w:styleId="HeaderChar">
    <w:name w:val="Header Char"/>
    <w:link w:val="Header"/>
    <w:uiPriority w:val="99"/>
    <w:locked/>
    <w:rsid w:val="00203450"/>
    <w:rPr>
      <w:rFonts w:cs="Times New Roman"/>
    </w:rPr>
  </w:style>
  <w:style w:type="paragraph" w:styleId="Footer">
    <w:name w:val="footer"/>
    <w:basedOn w:val="Normal"/>
    <w:link w:val="FooterChar"/>
    <w:uiPriority w:val="99"/>
    <w:unhideWhenUsed/>
    <w:rsid w:val="00203450"/>
    <w:pPr>
      <w:tabs>
        <w:tab w:val="center" w:pos="4680"/>
        <w:tab w:val="right" w:pos="9360"/>
      </w:tabs>
    </w:pPr>
  </w:style>
  <w:style w:type="character" w:customStyle="1" w:styleId="FooterChar">
    <w:name w:val="Footer Char"/>
    <w:link w:val="Footer"/>
    <w:uiPriority w:val="99"/>
    <w:locked/>
    <w:rsid w:val="00203450"/>
    <w:rPr>
      <w:rFonts w:cs="Times New Roman"/>
    </w:rPr>
  </w:style>
  <w:style w:type="paragraph" w:styleId="Title">
    <w:name w:val="Title"/>
    <w:basedOn w:val="Normal"/>
    <w:next w:val="Normal"/>
    <w:link w:val="TitleChar"/>
    <w:uiPriority w:val="10"/>
    <w:qFormat/>
    <w:rsid w:val="003C48E6"/>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3C48E6"/>
    <w:rPr>
      <w:rFonts w:ascii="Calibri Light" w:eastAsia="Times New Roman" w:hAnsi="Calibri Light" w:cs="Times New Roman"/>
      <w:b/>
      <w:bCs/>
      <w:kern w:val="28"/>
      <w:sz w:val="32"/>
      <w:szCs w:val="32"/>
    </w:rPr>
  </w:style>
  <w:style w:type="paragraph" w:styleId="Subtitle">
    <w:name w:val="Subtitle"/>
    <w:basedOn w:val="Normal"/>
    <w:next w:val="Normal"/>
    <w:link w:val="SubtitleChar"/>
    <w:uiPriority w:val="11"/>
    <w:qFormat/>
    <w:rsid w:val="003C48E6"/>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3C48E6"/>
    <w:rPr>
      <w:rFonts w:ascii="Calibri Light" w:eastAsia="Times New Roman" w:hAnsi="Calibri Light" w:cs="Times New Roman"/>
      <w:sz w:val="24"/>
      <w:szCs w:val="24"/>
    </w:rPr>
  </w:style>
  <w:style w:type="character" w:customStyle="1" w:styleId="Heading2Char">
    <w:name w:val="Heading 2 Char"/>
    <w:link w:val="Heading2"/>
    <w:uiPriority w:val="9"/>
    <w:rsid w:val="002A4594"/>
    <w:rPr>
      <w:b/>
      <w:sz w:val="24"/>
      <w:szCs w:val="24"/>
    </w:rPr>
  </w:style>
  <w:style w:type="character" w:customStyle="1" w:styleId="Heading1Char">
    <w:name w:val="Heading 1 Char"/>
    <w:link w:val="Heading1"/>
    <w:uiPriority w:val="9"/>
    <w:rsid w:val="002A4594"/>
    <w:rPr>
      <w:b/>
      <w:sz w:val="24"/>
      <w:szCs w:val="24"/>
    </w:rPr>
  </w:style>
  <w:style w:type="paragraph" w:styleId="ListNumber">
    <w:name w:val="List Number"/>
    <w:basedOn w:val="Normal"/>
    <w:uiPriority w:val="99"/>
    <w:unhideWhenUsed/>
    <w:rsid w:val="00B8550D"/>
    <w:pPr>
      <w:numPr>
        <w:numId w:val="8"/>
      </w:numPr>
      <w:spacing w:after="0" w:line="240" w:lineRule="auto"/>
      <w:contextualSpacing/>
      <w:outlineLvl w:val="2"/>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9178</Words>
  <Characters>5231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8T08:26:00Z</dcterms:created>
  <dcterms:modified xsi:type="dcterms:W3CDTF">2019-04-15T06:58:00Z</dcterms:modified>
</cp:coreProperties>
</file>